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a98a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d03e643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8a71e2b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0-24T08:05:57Z</dcterms:created>
  <dcterms:modified xsi:type="dcterms:W3CDTF">2021-10-24T08:05:57Z</dcterms:modified>
</cp:coreProperties>
</file>